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57DE" w:rsidRPr="00DF5E18" w:rsidRDefault="003B26D3" w:rsidP="003B26D3">
      <w:pPr>
        <w:bidi/>
        <w:jc w:val="center"/>
        <w:rPr>
          <w:rFonts w:cs="B Nazanin"/>
          <w:sz w:val="32"/>
          <w:szCs w:val="32"/>
          <w:rtl/>
          <w:lang w:bidi="fa-IR"/>
        </w:rPr>
      </w:pPr>
      <w:r w:rsidRPr="00DF5E18">
        <w:rPr>
          <w:rFonts w:cs="B Nazanin" w:hint="cs"/>
          <w:sz w:val="32"/>
          <w:szCs w:val="32"/>
          <w:rtl/>
          <w:lang w:bidi="fa-IR"/>
        </w:rPr>
        <w:t>بسمه تعالی</w:t>
      </w:r>
    </w:p>
    <w:p w:rsidR="003B26D3" w:rsidRPr="00DF5E18" w:rsidRDefault="003B26D3" w:rsidP="0042516A">
      <w:pPr>
        <w:bidi/>
        <w:jc w:val="center"/>
        <w:rPr>
          <w:rFonts w:cs="B Nazanin"/>
          <w:sz w:val="32"/>
          <w:szCs w:val="32"/>
          <w:rtl/>
          <w:lang w:bidi="fa-IR"/>
        </w:rPr>
      </w:pPr>
      <w:r w:rsidRPr="00DF5E18">
        <w:rPr>
          <w:rFonts w:cs="B Nazanin" w:hint="cs"/>
          <w:sz w:val="32"/>
          <w:szCs w:val="32"/>
          <w:rtl/>
          <w:lang w:bidi="fa-IR"/>
        </w:rPr>
        <w:t xml:space="preserve">برنامه ژورنال کلاب های گروه بیوتکنولوژی دارویی </w:t>
      </w:r>
      <w:r w:rsidR="0042516A">
        <w:rPr>
          <w:rFonts w:cs="B Nazanin" w:hint="cs"/>
          <w:sz w:val="32"/>
          <w:szCs w:val="32"/>
          <w:rtl/>
          <w:lang w:bidi="fa-IR"/>
        </w:rPr>
        <w:t>نیم</w:t>
      </w:r>
      <w:r w:rsidRPr="00DF5E18">
        <w:rPr>
          <w:rFonts w:cs="B Nazanin" w:hint="cs"/>
          <w:sz w:val="32"/>
          <w:szCs w:val="32"/>
          <w:rtl/>
          <w:lang w:bidi="fa-IR"/>
        </w:rPr>
        <w:t xml:space="preserve">سال </w:t>
      </w:r>
      <w:r w:rsidR="0042516A">
        <w:rPr>
          <w:rFonts w:cs="B Nazanin" w:hint="cs"/>
          <w:sz w:val="32"/>
          <w:szCs w:val="32"/>
          <w:rtl/>
          <w:lang w:bidi="fa-IR"/>
        </w:rPr>
        <w:t xml:space="preserve">اول </w:t>
      </w:r>
      <w:r w:rsidRPr="00DF5E18">
        <w:rPr>
          <w:rFonts w:cs="B Nazanin" w:hint="cs"/>
          <w:sz w:val="32"/>
          <w:szCs w:val="32"/>
          <w:rtl/>
          <w:lang w:bidi="fa-IR"/>
        </w:rPr>
        <w:t>تحصیلی 140</w:t>
      </w:r>
      <w:r w:rsidR="0042516A">
        <w:rPr>
          <w:rFonts w:cs="B Nazanin" w:hint="cs"/>
          <w:sz w:val="32"/>
          <w:szCs w:val="32"/>
          <w:rtl/>
          <w:lang w:bidi="fa-IR"/>
        </w:rPr>
        <w:t>2</w:t>
      </w:r>
      <w:r w:rsidRPr="00DF5E18">
        <w:rPr>
          <w:rFonts w:cs="B Nazanin" w:hint="cs"/>
          <w:sz w:val="32"/>
          <w:szCs w:val="32"/>
          <w:rtl/>
          <w:lang w:bidi="fa-IR"/>
        </w:rPr>
        <w:t>-1401</w:t>
      </w:r>
    </w:p>
    <w:p w:rsidR="003B26D3" w:rsidRPr="00DF5E18" w:rsidRDefault="003B26D3" w:rsidP="003B26D3">
      <w:pPr>
        <w:bidi/>
        <w:jc w:val="center"/>
        <w:rPr>
          <w:rFonts w:cs="B Nazanin"/>
          <w:rtl/>
          <w:lang w:bidi="fa-IR"/>
        </w:rPr>
      </w:pPr>
    </w:p>
    <w:tbl>
      <w:tblPr>
        <w:tblStyle w:val="GridTable4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5675"/>
        <w:gridCol w:w="2117"/>
      </w:tblGrid>
      <w:tr w:rsidR="003B26D3" w:rsidRPr="00DF5E18" w:rsidTr="00B20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5" w:type="dxa"/>
          </w:tcPr>
          <w:p w:rsidR="003B26D3" w:rsidRPr="00DF5E18" w:rsidRDefault="0022034A" w:rsidP="003B26D3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رائه دهنده</w:t>
            </w:r>
          </w:p>
        </w:tc>
        <w:tc>
          <w:tcPr>
            <w:tcW w:w="2117" w:type="dxa"/>
          </w:tcPr>
          <w:p w:rsidR="003B26D3" w:rsidRPr="00DF5E18" w:rsidRDefault="0022034A" w:rsidP="003B26D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تاریخ</w:t>
            </w:r>
          </w:p>
        </w:tc>
      </w:tr>
      <w:tr w:rsidR="003B26D3" w:rsidRPr="00DF5E18" w:rsidTr="00B20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5" w:type="dxa"/>
          </w:tcPr>
          <w:p w:rsidR="003B26D3" w:rsidRPr="00DF5E18" w:rsidRDefault="0022034A" w:rsidP="0042516A">
            <w:pPr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خانم </w:t>
            </w:r>
            <w:r w:rsidR="0042516A">
              <w:rPr>
                <w:rFonts w:cs="B Nazanin" w:hint="cs"/>
                <w:sz w:val="28"/>
                <w:szCs w:val="28"/>
                <w:rtl/>
                <w:lang w:bidi="fa-IR"/>
              </w:rPr>
              <w:t>شکرابی</w:t>
            </w:r>
          </w:p>
        </w:tc>
        <w:tc>
          <w:tcPr>
            <w:tcW w:w="2117" w:type="dxa"/>
          </w:tcPr>
          <w:p w:rsidR="003B26D3" w:rsidRPr="00DF5E18" w:rsidRDefault="0042516A" w:rsidP="0022034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6/7</w:t>
            </w:r>
            <w:r w:rsidR="0022034A">
              <w:rPr>
                <w:rFonts w:cs="B Nazanin" w:hint="cs"/>
                <w:sz w:val="28"/>
                <w:szCs w:val="28"/>
                <w:rtl/>
                <w:lang w:bidi="fa-IR"/>
              </w:rPr>
              <w:t>/1401</w:t>
            </w:r>
          </w:p>
        </w:tc>
      </w:tr>
      <w:tr w:rsidR="003B26D3" w:rsidRPr="00DF5E18" w:rsidTr="00B201F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5" w:type="dxa"/>
          </w:tcPr>
          <w:p w:rsidR="003B26D3" w:rsidRPr="00DF5E18" w:rsidRDefault="0042516A" w:rsidP="003B26D3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خانم یوسفیان</w:t>
            </w:r>
          </w:p>
        </w:tc>
        <w:tc>
          <w:tcPr>
            <w:tcW w:w="2117" w:type="dxa"/>
          </w:tcPr>
          <w:p w:rsidR="003B26D3" w:rsidRPr="00DF5E18" w:rsidRDefault="0042516A" w:rsidP="003B26D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4/8</w:t>
            </w:r>
            <w:r w:rsidR="0022034A">
              <w:rPr>
                <w:rFonts w:cs="B Nazanin" w:hint="cs"/>
                <w:sz w:val="28"/>
                <w:szCs w:val="28"/>
                <w:rtl/>
                <w:lang w:bidi="fa-IR"/>
              </w:rPr>
              <w:t>/1401</w:t>
            </w:r>
          </w:p>
        </w:tc>
      </w:tr>
      <w:tr w:rsidR="00AE126D" w:rsidRPr="00DF5E18" w:rsidTr="00B20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5" w:type="dxa"/>
          </w:tcPr>
          <w:p w:rsidR="00AE126D" w:rsidRPr="00DF5E18" w:rsidRDefault="0042516A" w:rsidP="003B26D3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خانم طاهری</w:t>
            </w:r>
          </w:p>
        </w:tc>
        <w:tc>
          <w:tcPr>
            <w:tcW w:w="2117" w:type="dxa"/>
          </w:tcPr>
          <w:p w:rsidR="00AE126D" w:rsidRPr="00DF5E18" w:rsidRDefault="0042516A" w:rsidP="00437B2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28/8</w:t>
            </w:r>
            <w:r w:rsidR="0022034A">
              <w:rPr>
                <w:rFonts w:cs="B Nazanin" w:hint="cs"/>
                <w:sz w:val="28"/>
                <w:szCs w:val="28"/>
                <w:rtl/>
                <w:lang w:bidi="fa-IR"/>
              </w:rPr>
              <w:t>/1401</w:t>
            </w:r>
          </w:p>
        </w:tc>
      </w:tr>
      <w:tr w:rsidR="003B26D3" w:rsidRPr="00DF5E18" w:rsidTr="00B201F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5" w:type="dxa"/>
          </w:tcPr>
          <w:p w:rsidR="003B26D3" w:rsidRPr="00DF5E18" w:rsidRDefault="0042516A" w:rsidP="003B26D3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دکتر جعفرزاده</w:t>
            </w:r>
          </w:p>
        </w:tc>
        <w:tc>
          <w:tcPr>
            <w:tcW w:w="2117" w:type="dxa"/>
          </w:tcPr>
          <w:p w:rsidR="003B26D3" w:rsidRPr="00DF5E18" w:rsidRDefault="0042516A" w:rsidP="003B26D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2/9</w:t>
            </w:r>
            <w:r w:rsidR="0022034A">
              <w:rPr>
                <w:rFonts w:cs="B Nazanin" w:hint="cs"/>
                <w:sz w:val="28"/>
                <w:szCs w:val="28"/>
                <w:rtl/>
                <w:lang w:bidi="fa-IR"/>
              </w:rPr>
              <w:t>/1401</w:t>
            </w:r>
          </w:p>
        </w:tc>
      </w:tr>
      <w:tr w:rsidR="003B26D3" w:rsidRPr="00DF5E18" w:rsidTr="00B20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5" w:type="dxa"/>
          </w:tcPr>
          <w:p w:rsidR="003B26D3" w:rsidRPr="00DF5E18" w:rsidRDefault="00B201FA" w:rsidP="00B1640B">
            <w:pPr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آقای مریدی کیا</w:t>
            </w:r>
          </w:p>
        </w:tc>
        <w:tc>
          <w:tcPr>
            <w:tcW w:w="2117" w:type="dxa"/>
          </w:tcPr>
          <w:p w:rsidR="003B26D3" w:rsidRPr="00DF5E18" w:rsidRDefault="0042516A" w:rsidP="003B26D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26/9</w:t>
            </w:r>
            <w:r w:rsidR="0022034A">
              <w:rPr>
                <w:rFonts w:cs="B Nazanin" w:hint="cs"/>
                <w:sz w:val="28"/>
                <w:szCs w:val="28"/>
                <w:rtl/>
                <w:lang w:bidi="fa-IR"/>
              </w:rPr>
              <w:t>/1401</w:t>
            </w:r>
          </w:p>
        </w:tc>
      </w:tr>
      <w:tr w:rsidR="00B201FA" w:rsidRPr="00DF5E18" w:rsidTr="00B201F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5" w:type="dxa"/>
          </w:tcPr>
          <w:p w:rsidR="00B201FA" w:rsidRDefault="00B201FA" w:rsidP="00B201FA">
            <w:pPr>
              <w:jc w:val="center"/>
              <w:rPr>
                <w:rFonts w:cs="B Nazanin" w:hint="cs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خانم سیاوشی</w:t>
            </w:r>
          </w:p>
        </w:tc>
        <w:tc>
          <w:tcPr>
            <w:tcW w:w="2117" w:type="dxa"/>
          </w:tcPr>
          <w:p w:rsidR="00B201FA" w:rsidRPr="00DF5E18" w:rsidRDefault="00B201FA" w:rsidP="00B201F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0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/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0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/1401</w:t>
            </w:r>
          </w:p>
        </w:tc>
      </w:tr>
      <w:tr w:rsidR="00B201FA" w:rsidRPr="00DF5E18" w:rsidTr="00B20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5" w:type="dxa"/>
          </w:tcPr>
          <w:p w:rsidR="00B201FA" w:rsidRDefault="00B201FA" w:rsidP="00B201FA">
            <w:pPr>
              <w:jc w:val="center"/>
              <w:rPr>
                <w:rFonts w:cs="B Nazanin" w:hint="cs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خانم موری</w:t>
            </w:r>
          </w:p>
        </w:tc>
        <w:tc>
          <w:tcPr>
            <w:tcW w:w="2117" w:type="dxa"/>
          </w:tcPr>
          <w:p w:rsidR="00B201FA" w:rsidRPr="00DF5E18" w:rsidRDefault="00B201FA" w:rsidP="00B201F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2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4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/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0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/1401</w:t>
            </w:r>
          </w:p>
        </w:tc>
      </w:tr>
    </w:tbl>
    <w:p w:rsidR="003B26D3" w:rsidRPr="00DF5E18" w:rsidRDefault="003B26D3" w:rsidP="003B26D3">
      <w:pPr>
        <w:bidi/>
        <w:jc w:val="center"/>
        <w:rPr>
          <w:rFonts w:cs="B Nazanin"/>
          <w:lang w:bidi="fa-IR"/>
        </w:rPr>
      </w:pPr>
    </w:p>
    <w:p w:rsidR="00C8238C" w:rsidRPr="00DF5E18" w:rsidRDefault="00C8238C" w:rsidP="00C8238C">
      <w:pPr>
        <w:bidi/>
        <w:jc w:val="center"/>
        <w:rPr>
          <w:rFonts w:cs="B Nazanin"/>
          <w:lang w:bidi="fa-IR"/>
        </w:rPr>
      </w:pPr>
      <w:bookmarkStart w:id="0" w:name="_GoBack"/>
      <w:bookmarkEnd w:id="0"/>
    </w:p>
    <w:sectPr w:rsidR="00C8238C" w:rsidRPr="00DF5E1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DIwtbQ0MzQAAiUdpeDU4uLM/DyQAqNaAJgXHuYsAAAA"/>
  </w:docVars>
  <w:rsids>
    <w:rsidRoot w:val="003B26D3"/>
    <w:rsid w:val="002024DC"/>
    <w:rsid w:val="0022034A"/>
    <w:rsid w:val="002F4BAE"/>
    <w:rsid w:val="003B26D3"/>
    <w:rsid w:val="0042516A"/>
    <w:rsid w:val="00437B21"/>
    <w:rsid w:val="006857DE"/>
    <w:rsid w:val="00AE126D"/>
    <w:rsid w:val="00B1640B"/>
    <w:rsid w:val="00B201FA"/>
    <w:rsid w:val="00C8238C"/>
    <w:rsid w:val="00DA1AE9"/>
    <w:rsid w:val="00DF5E18"/>
    <w:rsid w:val="00E1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FFBFE"/>
  <w15:chartTrackingRefBased/>
  <w15:docId w15:val="{2F7284FB-A7A1-4353-B68F-14B1A9CA2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2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3B26D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A1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A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-MEHDIZADE</dc:creator>
  <cp:keywords/>
  <dc:description/>
  <cp:lastModifiedBy>DR-MEHDIZADE</cp:lastModifiedBy>
  <cp:revision>4</cp:revision>
  <cp:lastPrinted>2021-12-01T06:31:00Z</cp:lastPrinted>
  <dcterms:created xsi:type="dcterms:W3CDTF">2022-11-01T08:43:00Z</dcterms:created>
  <dcterms:modified xsi:type="dcterms:W3CDTF">2022-11-01T09:11:00Z</dcterms:modified>
</cp:coreProperties>
</file>